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8792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ria Honcharov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yna Mukhodinov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